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4D2AB6" w14:textId="71A54144" w:rsidR="007C0BBD" w:rsidRPr="007C0BBD" w:rsidRDefault="007C0BBD" w:rsidP="00AB2B5E">
      <w:pPr>
        <w:rPr>
          <w:b/>
          <w:sz w:val="20"/>
          <w:szCs w:val="20"/>
        </w:rPr>
      </w:pPr>
      <w:r>
        <w:rPr>
          <w:b/>
          <w:sz w:val="20"/>
          <w:szCs w:val="20"/>
          <w:u w:val="single"/>
        </w:rPr>
        <w:t>*</w:t>
      </w:r>
      <w:r w:rsidRPr="007C0BBD">
        <w:rPr>
          <w:b/>
          <w:sz w:val="20"/>
          <w:szCs w:val="20"/>
        </w:rPr>
        <w:t>Bu form Fakülte ve Yüksekokul Öğrencileri tarafından sadece</w:t>
      </w:r>
      <w:r w:rsidRPr="007C0BBD">
        <w:rPr>
          <w:b/>
          <w:sz w:val="20"/>
          <w:szCs w:val="20"/>
          <w:u w:val="single"/>
        </w:rPr>
        <w:t xml:space="preserve"> </w:t>
      </w:r>
      <w:r w:rsidRPr="007C0BBD">
        <w:rPr>
          <w:b/>
          <w:u w:val="single"/>
        </w:rPr>
        <w:t xml:space="preserve">yurtdışındaki üniversitede değişiklik </w:t>
      </w:r>
      <w:r w:rsidRPr="007C0BBD">
        <w:rPr>
          <w:b/>
          <w:sz w:val="20"/>
          <w:szCs w:val="20"/>
        </w:rPr>
        <w:t>varsa kullanılmalıdır.</w:t>
      </w:r>
    </w:p>
    <w:p w14:paraId="604DC8DD" w14:textId="2E6B82CE" w:rsidR="00614F04" w:rsidRPr="00AB2B5E" w:rsidRDefault="00614F04" w:rsidP="00AB2B5E">
      <w:pPr>
        <w:rPr>
          <w:b/>
          <w:sz w:val="20"/>
          <w:szCs w:val="20"/>
          <w:u w:val="single"/>
        </w:rPr>
      </w:pPr>
      <w:r>
        <w:rPr>
          <w:b/>
          <w:bCs/>
          <w:sz w:val="24"/>
          <w:szCs w:val="24"/>
        </w:rPr>
        <w:t>………………………  FAKÜLTESİ/YÜKSEKOKULU</w:t>
      </w:r>
      <w:r w:rsidR="00FE0652">
        <w:rPr>
          <w:b/>
          <w:bCs/>
          <w:sz w:val="24"/>
          <w:szCs w:val="24"/>
        </w:rPr>
        <w:t>/YO</w:t>
      </w:r>
      <w:r w:rsidR="007C0BBD">
        <w:rPr>
          <w:b/>
          <w:bCs/>
          <w:sz w:val="24"/>
          <w:szCs w:val="24"/>
        </w:rPr>
        <w:t>/MYO</w:t>
      </w:r>
      <w:r>
        <w:rPr>
          <w:b/>
          <w:bCs/>
          <w:sz w:val="24"/>
          <w:szCs w:val="24"/>
        </w:rPr>
        <w:t xml:space="preserve"> …………………………… </w:t>
      </w:r>
      <w:r w:rsidRPr="00615577">
        <w:rPr>
          <w:b/>
          <w:bCs/>
          <w:sz w:val="24"/>
          <w:szCs w:val="24"/>
        </w:rPr>
        <w:t>BÖLÜMÜ</w:t>
      </w:r>
    </w:p>
    <w:tbl>
      <w:tblPr>
        <w:tblStyle w:val="TabloKlavuzu"/>
        <w:tblW w:w="5477" w:type="pct"/>
        <w:tblInd w:w="-431" w:type="dxa"/>
        <w:tblLook w:val="04A0" w:firstRow="1" w:lastRow="0" w:firstColumn="1" w:lastColumn="0" w:noHBand="0" w:noVBand="1"/>
      </w:tblPr>
      <w:tblGrid>
        <w:gridCol w:w="9924"/>
      </w:tblGrid>
      <w:tr w:rsidR="00614F04" w:rsidRPr="008B178D" w14:paraId="14454423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231FC13F" w14:textId="1199195D" w:rsidR="00614F04" w:rsidRPr="00F9678A" w:rsidRDefault="00614F04" w:rsidP="002528BF">
            <w:r w:rsidRPr="00F9678A">
              <w:t>Öğrencinin Adı Soyadı:</w:t>
            </w:r>
            <w:r>
              <w:t xml:space="preserve">                                                 </w:t>
            </w:r>
            <w:r w:rsidRPr="00F9678A">
              <w:t xml:space="preserve">Gönderen Üniversite  : </w:t>
            </w:r>
            <w:r w:rsidRPr="00F9678A">
              <w:rPr>
                <w:b/>
              </w:rPr>
              <w:t>KARABÜK ÜNİVERSİTESİ</w:t>
            </w:r>
            <w:r>
              <w:rPr>
                <w:b/>
              </w:rPr>
              <w:t xml:space="preserve">       </w:t>
            </w:r>
          </w:p>
        </w:tc>
      </w:tr>
      <w:tr w:rsidR="00614F04" w:rsidRPr="008B178D" w14:paraId="169C251B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2B4F271C" w14:textId="1A222246" w:rsidR="00614F04" w:rsidRPr="00F9678A" w:rsidRDefault="00614F04" w:rsidP="002528BF">
            <w:r w:rsidRPr="00F9678A">
              <w:t xml:space="preserve">Ülke: </w:t>
            </w:r>
            <w:r w:rsidRPr="00F9678A">
              <w:rPr>
                <w:b/>
              </w:rPr>
              <w:t>TÜRKİYE</w:t>
            </w:r>
            <w:r>
              <w:rPr>
                <w:b/>
              </w:rPr>
              <w:t xml:space="preserve">                                                                </w:t>
            </w:r>
            <w:r w:rsidRPr="00F9678A">
              <w:t xml:space="preserve">Erasmus Kodu: </w:t>
            </w:r>
            <w:r w:rsidRPr="00F9678A">
              <w:rPr>
                <w:b/>
              </w:rPr>
              <w:t>TR KARABUK</w:t>
            </w:r>
            <w:r>
              <w:rPr>
                <w:b/>
              </w:rPr>
              <w:t xml:space="preserve"> </w:t>
            </w:r>
            <w:r w:rsidRPr="00F9678A">
              <w:rPr>
                <w:b/>
              </w:rPr>
              <w:t>01</w:t>
            </w:r>
          </w:p>
        </w:tc>
      </w:tr>
      <w:tr w:rsidR="00614F04" w:rsidRPr="008B178D" w14:paraId="6706D5D9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4053B9AC" w14:textId="1104CB3A" w:rsidR="00614F04" w:rsidRPr="00F9678A" w:rsidRDefault="00614F04" w:rsidP="002528BF">
            <w:r w:rsidRPr="00F9678A">
              <w:t xml:space="preserve">Kabul eden Üniversite: </w:t>
            </w:r>
            <w:r>
              <w:t xml:space="preserve">                                                                                                                                                             </w:t>
            </w:r>
          </w:p>
        </w:tc>
      </w:tr>
      <w:tr w:rsidR="00614F04" w:rsidRPr="008B178D" w14:paraId="206EE431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6F9ACB1C" w14:textId="19346253" w:rsidR="00614F04" w:rsidRPr="00F9678A" w:rsidRDefault="00614F04" w:rsidP="002528BF">
            <w:r w:rsidRPr="00F9678A">
              <w:t>Ülke:</w:t>
            </w:r>
            <w:r>
              <w:t xml:space="preserve">                                                                                 </w:t>
            </w:r>
            <w:r w:rsidRPr="00F9678A">
              <w:t>Erasmus Kodu:</w:t>
            </w:r>
          </w:p>
        </w:tc>
      </w:tr>
      <w:tr w:rsidR="00FE0652" w:rsidRPr="008B178D" w14:paraId="033BB255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26DBC8BB" w14:textId="77777777" w:rsidR="00FE0652" w:rsidRDefault="00FE0652" w:rsidP="002528BF"/>
          <w:p w14:paraId="497406F5" w14:textId="4EC45E4F" w:rsidR="00FE0652" w:rsidRPr="00F9678A" w:rsidRDefault="00FE0652" w:rsidP="00FE0652">
            <w:pPr>
              <w:tabs>
                <w:tab w:val="left" w:pos="0"/>
              </w:tabs>
              <w:spacing w:line="360" w:lineRule="auto"/>
              <w:jc w:val="center"/>
            </w:pPr>
            <w:r w:rsidRPr="00FE0652">
              <w:rPr>
                <w:b/>
                <w:bCs/>
                <w:sz w:val="20"/>
                <w:szCs w:val="20"/>
              </w:rPr>
              <w:t>ÖĞRENİM ANLAŞMASINDA BELİRTİLEN DERS DEĞİŞİKLİKLERİNİN BÖLÜMÜMÜZDEKİ DERSLERLE İLİŞKİLENDİRME ÇİZELGESİ</w:t>
            </w:r>
          </w:p>
        </w:tc>
      </w:tr>
    </w:tbl>
    <w:tbl>
      <w:tblPr>
        <w:tblW w:w="5476" w:type="pct"/>
        <w:jc w:val="center"/>
        <w:tblLook w:val="0000" w:firstRow="0" w:lastRow="0" w:firstColumn="0" w:lastColumn="0" w:noHBand="0" w:noVBand="0"/>
      </w:tblPr>
      <w:tblGrid>
        <w:gridCol w:w="676"/>
        <w:gridCol w:w="2151"/>
        <w:gridCol w:w="848"/>
        <w:gridCol w:w="990"/>
        <w:gridCol w:w="767"/>
        <w:gridCol w:w="691"/>
        <w:gridCol w:w="2400"/>
        <w:gridCol w:w="683"/>
        <w:gridCol w:w="710"/>
      </w:tblGrid>
      <w:tr w:rsidR="00FE0652" w:rsidRPr="0040314F" w14:paraId="3C2EE252" w14:textId="77777777" w:rsidTr="00680CD0">
        <w:trPr>
          <w:trHeight w:val="294"/>
          <w:tblHeader/>
          <w:jc w:val="center"/>
        </w:trPr>
        <w:tc>
          <w:tcPr>
            <w:tcW w:w="2739" w:type="pct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1FD1523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Kabul Eden Üniversite</w:t>
            </w:r>
          </w:p>
        </w:tc>
        <w:tc>
          <w:tcPr>
            <w:tcW w:w="2261" w:type="pct"/>
            <w:gridSpan w:val="4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52088DA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Karabük Üniversitesi</w:t>
            </w:r>
          </w:p>
        </w:tc>
      </w:tr>
      <w:tr w:rsidR="00FE0652" w:rsidRPr="0040314F" w14:paraId="1F1117EF" w14:textId="77777777" w:rsidTr="00680CD0">
        <w:trPr>
          <w:trHeight w:val="442"/>
          <w:tblHeader/>
          <w:jc w:val="center"/>
        </w:trPr>
        <w:tc>
          <w:tcPr>
            <w:tcW w:w="2739" w:type="pct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DAD366F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Öğrenim anlaşmasındaki derslerin listesi</w:t>
            </w:r>
          </w:p>
        </w:tc>
        <w:tc>
          <w:tcPr>
            <w:tcW w:w="2261" w:type="pct"/>
            <w:gridSpan w:val="4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90E2794" w14:textId="0F67B886" w:rsidR="00614F04" w:rsidRPr="0040314F" w:rsidRDefault="00FE0652" w:rsidP="002528BF">
            <w:pPr>
              <w:spacing w:before="120"/>
              <w:jc w:val="center"/>
              <w:rPr>
                <w:b/>
              </w:rPr>
            </w:pPr>
            <w:r w:rsidRPr="00335377">
              <w:rPr>
                <w:b/>
              </w:rPr>
              <w:t xml:space="preserve">Öğrencinin </w:t>
            </w:r>
            <w:r>
              <w:rPr>
                <w:b/>
              </w:rPr>
              <w:t>yurtdışında alacağı</w:t>
            </w:r>
            <w:r w:rsidRPr="00335377">
              <w:rPr>
                <w:b/>
              </w:rPr>
              <w:t xml:space="preserve"> derslerin listesi</w:t>
            </w:r>
          </w:p>
        </w:tc>
      </w:tr>
      <w:tr w:rsidR="00680CD0" w:rsidRPr="0040314F" w14:paraId="3EA812C9" w14:textId="77777777" w:rsidTr="00680CD0">
        <w:trPr>
          <w:trHeight w:val="337"/>
          <w:tblHeader/>
          <w:jc w:val="center"/>
        </w:trPr>
        <w:tc>
          <w:tcPr>
            <w:tcW w:w="341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DCFE405" w14:textId="77777777" w:rsidR="00680CD0" w:rsidRPr="0040314F" w:rsidRDefault="00680CD0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 kodu</w:t>
            </w:r>
          </w:p>
        </w:tc>
        <w:tc>
          <w:tcPr>
            <w:tcW w:w="1085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B6B767F" w14:textId="77777777" w:rsidR="00680CD0" w:rsidRPr="0040314F" w:rsidRDefault="00680CD0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in adı</w:t>
            </w:r>
          </w:p>
        </w:tc>
        <w:tc>
          <w:tcPr>
            <w:tcW w:w="428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DC885" w14:textId="2D6EEEEB" w:rsidR="00680CD0" w:rsidRPr="0040314F" w:rsidRDefault="00680CD0" w:rsidP="002528BF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Silinen Ders</w:t>
            </w:r>
          </w:p>
        </w:tc>
        <w:tc>
          <w:tcPr>
            <w:tcW w:w="499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EB404" w14:textId="081BE0F6" w:rsidR="00680CD0" w:rsidRPr="0040314F" w:rsidRDefault="00680CD0" w:rsidP="002528BF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Eklenen Ders</w:t>
            </w:r>
          </w:p>
        </w:tc>
        <w:tc>
          <w:tcPr>
            <w:tcW w:w="387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51325" w14:textId="549615A4" w:rsidR="00680CD0" w:rsidRPr="0040314F" w:rsidRDefault="00680CD0" w:rsidP="00680CD0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AKTS</w:t>
            </w: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F25CBF" w14:textId="4B3FE01A" w:rsidR="00680CD0" w:rsidRPr="0040314F" w:rsidRDefault="00680CD0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 Kodu</w:t>
            </w: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DD01B3" w14:textId="77777777" w:rsidR="00680CD0" w:rsidRPr="0040314F" w:rsidRDefault="00680CD0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in adı</w:t>
            </w:r>
          </w:p>
        </w:tc>
        <w:tc>
          <w:tcPr>
            <w:tcW w:w="344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6970299" w14:textId="77777777" w:rsidR="00680CD0" w:rsidRPr="0040314F" w:rsidRDefault="00680CD0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AKTS</w:t>
            </w:r>
          </w:p>
        </w:tc>
        <w:tc>
          <w:tcPr>
            <w:tcW w:w="358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A4B87DD" w14:textId="77777777" w:rsidR="00680CD0" w:rsidRPr="0040314F" w:rsidRDefault="00680CD0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Kredi</w:t>
            </w:r>
          </w:p>
        </w:tc>
      </w:tr>
      <w:tr w:rsidR="00680CD0" w:rsidRPr="0040314F" w14:paraId="724F574B" w14:textId="77777777" w:rsidTr="00680CD0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0E57944" w14:textId="77777777" w:rsidR="00680CD0" w:rsidRPr="0040314F" w:rsidRDefault="00680CD0" w:rsidP="00CF370F"/>
        </w:tc>
        <w:tc>
          <w:tcPr>
            <w:tcW w:w="108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E6A1427" w14:textId="77777777" w:rsidR="00680CD0" w:rsidRPr="0040314F" w:rsidRDefault="00680CD0" w:rsidP="00CF370F"/>
        </w:tc>
        <w:tc>
          <w:tcPr>
            <w:tcW w:w="42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693C59B" w14:textId="24FFDD35" w:rsidR="00680CD0" w:rsidRPr="0040314F" w:rsidRDefault="00680CD0" w:rsidP="00CF370F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D540D" w14:textId="117C100D" w:rsidR="00680CD0" w:rsidRPr="0040314F" w:rsidRDefault="00680CD0" w:rsidP="00CF370F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9CD59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108FF1" w14:textId="137B30BF" w:rsidR="00680CD0" w:rsidRPr="0040314F" w:rsidRDefault="00680CD0" w:rsidP="00CF370F">
            <w:pPr>
              <w:jc w:val="center"/>
            </w:pP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6EF914" w14:textId="77777777" w:rsidR="00680CD0" w:rsidRPr="0040314F" w:rsidRDefault="00680CD0" w:rsidP="00CF370F">
            <w:pPr>
              <w:tabs>
                <w:tab w:val="left" w:pos="1476"/>
                <w:tab w:val="center" w:pos="2507"/>
              </w:tabs>
            </w:pPr>
            <w:r>
              <w:tab/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5636A6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7B7BF5" w14:textId="77777777" w:rsidR="00680CD0" w:rsidRPr="0040314F" w:rsidRDefault="00680CD0" w:rsidP="00CF370F">
            <w:pPr>
              <w:jc w:val="center"/>
            </w:pPr>
          </w:p>
        </w:tc>
      </w:tr>
      <w:tr w:rsidR="00680CD0" w:rsidRPr="0040314F" w14:paraId="4E81E224" w14:textId="77777777" w:rsidTr="00680CD0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8D4CAA9" w14:textId="77777777" w:rsidR="00680CD0" w:rsidRPr="0040314F" w:rsidRDefault="00680CD0" w:rsidP="00CF370F"/>
        </w:tc>
        <w:tc>
          <w:tcPr>
            <w:tcW w:w="108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66F9D52" w14:textId="77777777" w:rsidR="00680CD0" w:rsidRPr="0040314F" w:rsidRDefault="00680CD0" w:rsidP="00CF370F"/>
        </w:tc>
        <w:tc>
          <w:tcPr>
            <w:tcW w:w="42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42F32A28" w14:textId="23C24030" w:rsidR="00680CD0" w:rsidRPr="0040314F" w:rsidRDefault="00680CD0" w:rsidP="00CF370F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9559D" w14:textId="5F808D46" w:rsidR="00680CD0" w:rsidRPr="0040314F" w:rsidRDefault="00680CD0" w:rsidP="00CF370F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66431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A5126F" w14:textId="573ADEE9" w:rsidR="00680CD0" w:rsidRPr="0040314F" w:rsidRDefault="00680CD0" w:rsidP="00CF370F">
            <w:pPr>
              <w:jc w:val="center"/>
            </w:pP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C0CDE5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A78C0F" w14:textId="77777777" w:rsidR="00680CD0" w:rsidRPr="0040314F" w:rsidRDefault="00680CD0" w:rsidP="00CF370F"/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B4C1F6" w14:textId="77777777" w:rsidR="00680CD0" w:rsidRPr="0040314F" w:rsidRDefault="00680CD0" w:rsidP="00CF370F">
            <w:pPr>
              <w:jc w:val="center"/>
            </w:pPr>
          </w:p>
        </w:tc>
      </w:tr>
      <w:tr w:rsidR="00680CD0" w:rsidRPr="0040314F" w14:paraId="3DA9E827" w14:textId="77777777" w:rsidTr="00680CD0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7CD6EDE" w14:textId="77777777" w:rsidR="00680CD0" w:rsidRPr="0040314F" w:rsidRDefault="00680CD0" w:rsidP="00CF370F"/>
        </w:tc>
        <w:tc>
          <w:tcPr>
            <w:tcW w:w="108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F233B26" w14:textId="77777777" w:rsidR="00680CD0" w:rsidRPr="0040314F" w:rsidRDefault="00680CD0" w:rsidP="00CF370F"/>
        </w:tc>
        <w:tc>
          <w:tcPr>
            <w:tcW w:w="42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5A10E5A" w14:textId="76D91C22" w:rsidR="00680CD0" w:rsidRPr="0040314F" w:rsidRDefault="00680CD0" w:rsidP="00CF370F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54BE4" w14:textId="61B8AC5D" w:rsidR="00680CD0" w:rsidRPr="0040314F" w:rsidRDefault="00680CD0" w:rsidP="00CF370F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53861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B05B99" w14:textId="12B9A5AA" w:rsidR="00680CD0" w:rsidRPr="0040314F" w:rsidRDefault="00680CD0" w:rsidP="00CF370F">
            <w:pPr>
              <w:jc w:val="center"/>
            </w:pP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B6F2AC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86E27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F69473" w14:textId="77777777" w:rsidR="00680CD0" w:rsidRPr="0040314F" w:rsidRDefault="00680CD0" w:rsidP="00CF370F">
            <w:pPr>
              <w:jc w:val="center"/>
            </w:pPr>
          </w:p>
        </w:tc>
      </w:tr>
      <w:tr w:rsidR="00680CD0" w:rsidRPr="0040314F" w14:paraId="177662E7" w14:textId="77777777" w:rsidTr="00680CD0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A3BFB0F" w14:textId="77777777" w:rsidR="00680CD0" w:rsidRPr="0040314F" w:rsidRDefault="00680CD0" w:rsidP="00CF370F"/>
        </w:tc>
        <w:tc>
          <w:tcPr>
            <w:tcW w:w="108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A1B2E97" w14:textId="77777777" w:rsidR="00680CD0" w:rsidRPr="0040314F" w:rsidRDefault="00680CD0" w:rsidP="00CF370F"/>
        </w:tc>
        <w:tc>
          <w:tcPr>
            <w:tcW w:w="42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6FD71CE9" w14:textId="545E8797" w:rsidR="00680CD0" w:rsidRPr="0040314F" w:rsidRDefault="00680CD0" w:rsidP="00CF370F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6B7AC" w14:textId="04B9683F" w:rsidR="00680CD0" w:rsidRPr="0040314F" w:rsidRDefault="00680CD0" w:rsidP="00CF370F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75D2A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7D107B" w14:textId="1DA048D9" w:rsidR="00680CD0" w:rsidRPr="0040314F" w:rsidRDefault="00680CD0" w:rsidP="00CF370F">
            <w:pPr>
              <w:jc w:val="center"/>
            </w:pP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EDFFA6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75494A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896863" w14:textId="77777777" w:rsidR="00680CD0" w:rsidRPr="0040314F" w:rsidRDefault="00680CD0" w:rsidP="00CF370F">
            <w:pPr>
              <w:jc w:val="center"/>
            </w:pPr>
          </w:p>
        </w:tc>
      </w:tr>
      <w:tr w:rsidR="00680CD0" w:rsidRPr="0040314F" w14:paraId="36A252C1" w14:textId="77777777" w:rsidTr="00680CD0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3BCEF97" w14:textId="77777777" w:rsidR="00680CD0" w:rsidRPr="0040314F" w:rsidRDefault="00680CD0" w:rsidP="00CF370F"/>
        </w:tc>
        <w:tc>
          <w:tcPr>
            <w:tcW w:w="108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2404C1E" w14:textId="77777777" w:rsidR="00680CD0" w:rsidRPr="0040314F" w:rsidRDefault="00680CD0" w:rsidP="00CF370F"/>
        </w:tc>
        <w:tc>
          <w:tcPr>
            <w:tcW w:w="42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7B51A0E" w14:textId="1D5DEE77" w:rsidR="00680CD0" w:rsidRPr="0040314F" w:rsidRDefault="00680CD0" w:rsidP="00CF370F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BF163" w14:textId="57E0E10C" w:rsidR="00680CD0" w:rsidRPr="0040314F" w:rsidRDefault="00680CD0" w:rsidP="00CF370F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1645A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B54800" w14:textId="38CD0F51" w:rsidR="00680CD0" w:rsidRPr="0040314F" w:rsidRDefault="00680CD0" w:rsidP="00CF370F">
            <w:pPr>
              <w:jc w:val="center"/>
            </w:pP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981BB0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6B1A28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D76DF5" w14:textId="77777777" w:rsidR="00680CD0" w:rsidRPr="0040314F" w:rsidRDefault="00680CD0" w:rsidP="00CF370F">
            <w:r>
              <w:t xml:space="preserve">     </w:t>
            </w:r>
          </w:p>
        </w:tc>
      </w:tr>
      <w:tr w:rsidR="00680CD0" w:rsidRPr="0040314F" w14:paraId="129F1FE2" w14:textId="77777777" w:rsidTr="00680CD0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C4D8E9B" w14:textId="77777777" w:rsidR="00680CD0" w:rsidRPr="0040314F" w:rsidRDefault="00680CD0" w:rsidP="00CF370F"/>
        </w:tc>
        <w:tc>
          <w:tcPr>
            <w:tcW w:w="108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66497A5" w14:textId="77777777" w:rsidR="00680CD0" w:rsidRPr="0040314F" w:rsidRDefault="00680CD0" w:rsidP="00CF370F"/>
        </w:tc>
        <w:tc>
          <w:tcPr>
            <w:tcW w:w="42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C1A456C" w14:textId="6058DADC" w:rsidR="00680CD0" w:rsidRPr="0040314F" w:rsidRDefault="00680CD0" w:rsidP="00CF370F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869F7" w14:textId="692670FC" w:rsidR="00680CD0" w:rsidRPr="0040314F" w:rsidRDefault="00680CD0" w:rsidP="00CF370F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EE653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E607B8" w14:textId="316745D6" w:rsidR="00680CD0" w:rsidRPr="0040314F" w:rsidRDefault="00680CD0" w:rsidP="00CF370F">
            <w:pPr>
              <w:jc w:val="center"/>
            </w:pP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C2DC42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88B594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AAD44A" w14:textId="77777777" w:rsidR="00680CD0" w:rsidRPr="0040314F" w:rsidRDefault="00680CD0" w:rsidP="00CF370F">
            <w:pPr>
              <w:jc w:val="center"/>
            </w:pPr>
          </w:p>
        </w:tc>
      </w:tr>
      <w:tr w:rsidR="00680CD0" w:rsidRPr="0040314F" w14:paraId="6C6BAF37" w14:textId="77777777" w:rsidTr="00680CD0">
        <w:trPr>
          <w:trHeight w:hRule="exact" w:val="28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D96E475" w14:textId="77777777" w:rsidR="00680CD0" w:rsidRPr="0040314F" w:rsidRDefault="00680CD0" w:rsidP="00CF370F"/>
        </w:tc>
        <w:tc>
          <w:tcPr>
            <w:tcW w:w="108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0C76806" w14:textId="77777777" w:rsidR="00680CD0" w:rsidRPr="0040314F" w:rsidRDefault="00680CD0" w:rsidP="00CF370F"/>
        </w:tc>
        <w:tc>
          <w:tcPr>
            <w:tcW w:w="42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CEE6A0D" w14:textId="45AC0136" w:rsidR="00680CD0" w:rsidRPr="0040314F" w:rsidRDefault="00680CD0" w:rsidP="00CF370F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9AA2F" w14:textId="02C95568" w:rsidR="00680CD0" w:rsidRPr="0040314F" w:rsidRDefault="00680CD0" w:rsidP="00CF370F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8D4ED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672D39" w14:textId="0CBB97BD" w:rsidR="00680CD0" w:rsidRPr="0040314F" w:rsidRDefault="00680CD0" w:rsidP="00CF370F">
            <w:pPr>
              <w:jc w:val="center"/>
            </w:pP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E9588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FB7A97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9AE5B8" w14:textId="77777777" w:rsidR="00680CD0" w:rsidRPr="0040314F" w:rsidRDefault="00680CD0" w:rsidP="00CF370F"/>
        </w:tc>
      </w:tr>
      <w:tr w:rsidR="00680CD0" w:rsidRPr="0040314F" w14:paraId="693530D7" w14:textId="77777777" w:rsidTr="00680CD0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A2DB5FB" w14:textId="77777777" w:rsidR="00680CD0" w:rsidRPr="0040314F" w:rsidRDefault="00680CD0" w:rsidP="00CF370F"/>
        </w:tc>
        <w:tc>
          <w:tcPr>
            <w:tcW w:w="108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6AB58B1" w14:textId="77777777" w:rsidR="00680CD0" w:rsidRPr="0040314F" w:rsidRDefault="00680CD0" w:rsidP="00CF370F"/>
        </w:tc>
        <w:tc>
          <w:tcPr>
            <w:tcW w:w="42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676578B" w14:textId="0D30C0DC" w:rsidR="00680CD0" w:rsidRPr="0040314F" w:rsidRDefault="00680CD0" w:rsidP="00CF370F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95F43" w14:textId="00DE32CE" w:rsidR="00680CD0" w:rsidRPr="0040314F" w:rsidRDefault="00680CD0" w:rsidP="00CF370F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61B7D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092FC8" w14:textId="34877CA8" w:rsidR="00680CD0" w:rsidRPr="0040314F" w:rsidRDefault="00680CD0" w:rsidP="00CF370F">
            <w:pPr>
              <w:jc w:val="center"/>
            </w:pP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B0603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A292C2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E4E514" w14:textId="77777777" w:rsidR="00680CD0" w:rsidRPr="0040314F" w:rsidRDefault="00680CD0" w:rsidP="00CF370F">
            <w:pPr>
              <w:jc w:val="center"/>
            </w:pPr>
          </w:p>
        </w:tc>
      </w:tr>
      <w:tr w:rsidR="00680CD0" w:rsidRPr="0040314F" w14:paraId="54EBFCE2" w14:textId="77777777" w:rsidTr="00680CD0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89F9C9F" w14:textId="77777777" w:rsidR="00680CD0" w:rsidRPr="0040314F" w:rsidRDefault="00680CD0" w:rsidP="00CF370F"/>
        </w:tc>
        <w:tc>
          <w:tcPr>
            <w:tcW w:w="108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E48448B" w14:textId="77777777" w:rsidR="00680CD0" w:rsidRPr="0040314F" w:rsidRDefault="00680CD0" w:rsidP="00CF370F"/>
        </w:tc>
        <w:tc>
          <w:tcPr>
            <w:tcW w:w="42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57A7EF6" w14:textId="186DD7DE" w:rsidR="00680CD0" w:rsidRPr="0040314F" w:rsidRDefault="00680CD0" w:rsidP="00CF370F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54034" w14:textId="674FA8E8" w:rsidR="00680CD0" w:rsidRPr="0040314F" w:rsidRDefault="00680CD0" w:rsidP="00CF370F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D61C9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655D84" w14:textId="5F193FB1" w:rsidR="00680CD0" w:rsidRPr="0040314F" w:rsidRDefault="00680CD0" w:rsidP="00CF370F">
            <w:pPr>
              <w:jc w:val="center"/>
            </w:pP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C142A2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2604BC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908FDD" w14:textId="77777777" w:rsidR="00680CD0" w:rsidRPr="0040314F" w:rsidRDefault="00680CD0" w:rsidP="00CF370F">
            <w:pPr>
              <w:jc w:val="center"/>
            </w:pPr>
          </w:p>
        </w:tc>
      </w:tr>
      <w:tr w:rsidR="00680CD0" w:rsidRPr="0040314F" w14:paraId="10005157" w14:textId="77777777" w:rsidTr="00680CD0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C513DA5" w14:textId="77777777" w:rsidR="00680CD0" w:rsidRPr="0040314F" w:rsidRDefault="00680CD0" w:rsidP="00CF370F"/>
        </w:tc>
        <w:tc>
          <w:tcPr>
            <w:tcW w:w="108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3B6D116" w14:textId="77777777" w:rsidR="00680CD0" w:rsidRPr="0040314F" w:rsidRDefault="00680CD0" w:rsidP="00CF370F"/>
        </w:tc>
        <w:tc>
          <w:tcPr>
            <w:tcW w:w="42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780136F" w14:textId="56072D7C" w:rsidR="00680CD0" w:rsidRPr="0040314F" w:rsidRDefault="00680CD0" w:rsidP="00CF370F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E6328" w14:textId="760FB339" w:rsidR="00680CD0" w:rsidRPr="0040314F" w:rsidRDefault="00680CD0" w:rsidP="00CF370F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6D5EF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764603" w14:textId="1AEA7212" w:rsidR="00680CD0" w:rsidRPr="0040314F" w:rsidRDefault="00680CD0" w:rsidP="00CF370F">
            <w:pPr>
              <w:jc w:val="center"/>
            </w:pP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68E63E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558375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A0FC6A" w14:textId="77777777" w:rsidR="00680CD0" w:rsidRPr="0040314F" w:rsidRDefault="00680CD0" w:rsidP="00CF370F">
            <w:pPr>
              <w:jc w:val="center"/>
            </w:pPr>
          </w:p>
        </w:tc>
      </w:tr>
      <w:tr w:rsidR="00680CD0" w:rsidRPr="0040314F" w14:paraId="4B6CC0EF" w14:textId="77777777" w:rsidTr="00680CD0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73D407B" w14:textId="77777777" w:rsidR="00680CD0" w:rsidRPr="0040314F" w:rsidRDefault="00680CD0" w:rsidP="00CF370F"/>
        </w:tc>
        <w:tc>
          <w:tcPr>
            <w:tcW w:w="108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3DFB2A3" w14:textId="77777777" w:rsidR="00680CD0" w:rsidRPr="0040314F" w:rsidRDefault="00680CD0" w:rsidP="00CF370F"/>
        </w:tc>
        <w:tc>
          <w:tcPr>
            <w:tcW w:w="42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7D4C5BF" w14:textId="11AA33A3" w:rsidR="00680CD0" w:rsidRPr="0040314F" w:rsidRDefault="00680CD0" w:rsidP="00CF370F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03E4C" w14:textId="535B94D5" w:rsidR="00680CD0" w:rsidRPr="0040314F" w:rsidRDefault="00680CD0" w:rsidP="00CF370F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BE4D7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30281" w14:textId="43541E51" w:rsidR="00680CD0" w:rsidRPr="0040314F" w:rsidRDefault="00680CD0" w:rsidP="00CF370F">
            <w:pPr>
              <w:jc w:val="center"/>
            </w:pP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741211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E5CBC0" w14:textId="77777777" w:rsidR="00680CD0" w:rsidRPr="0040314F" w:rsidRDefault="00680CD0" w:rsidP="00CF370F">
            <w:pPr>
              <w:jc w:val="center"/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C659B8" w14:textId="77777777" w:rsidR="00680CD0" w:rsidRPr="0040314F" w:rsidRDefault="00680CD0" w:rsidP="00CF370F">
            <w:pPr>
              <w:jc w:val="center"/>
            </w:pPr>
          </w:p>
        </w:tc>
      </w:tr>
    </w:tbl>
    <w:p w14:paraId="6EA49934" w14:textId="2541F0C9" w:rsidR="00614F04" w:rsidRPr="0040314F" w:rsidRDefault="00614F04" w:rsidP="00614F04">
      <w:pPr>
        <w:ind w:left="2124" w:firstLine="708"/>
      </w:pPr>
      <w:r w:rsidRPr="0040314F">
        <w:t>Toplam ECT</w:t>
      </w:r>
      <w:r>
        <w:t>S</w:t>
      </w:r>
      <w:r w:rsidRPr="0040314F">
        <w:t xml:space="preserve"> : </w:t>
      </w:r>
      <w:r>
        <w:t xml:space="preserve">                                             </w:t>
      </w:r>
      <w:r w:rsidRPr="0040314F">
        <w:t>Toplam AKTS ve Kred</w:t>
      </w:r>
      <w:r>
        <w:t>i</w:t>
      </w:r>
      <w:r w:rsidRPr="0040314F">
        <w:t xml:space="preserve"> :</w:t>
      </w:r>
      <w:r>
        <w:t xml:space="preserve">            </w:t>
      </w:r>
    </w:p>
    <w:tbl>
      <w:tblPr>
        <w:tblW w:w="5484" w:type="pct"/>
        <w:jc w:val="center"/>
        <w:tblLook w:val="0000" w:firstRow="0" w:lastRow="0" w:firstColumn="0" w:lastColumn="0" w:noHBand="0" w:noVBand="0"/>
      </w:tblPr>
      <w:tblGrid>
        <w:gridCol w:w="9922"/>
        <w:gridCol w:w="8"/>
      </w:tblGrid>
      <w:tr w:rsidR="00614F04" w:rsidRPr="00CF4358" w14:paraId="5845AFBF" w14:textId="77777777" w:rsidTr="00AB2B5E">
        <w:trPr>
          <w:trHeight w:val="284"/>
          <w:jc w:val="center"/>
        </w:trPr>
        <w:tc>
          <w:tcPr>
            <w:tcW w:w="500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84D0A9" w14:textId="00E906CC" w:rsidR="00614F04" w:rsidRPr="00614F04" w:rsidRDefault="00614F04" w:rsidP="002528BF">
            <w:pPr>
              <w:spacing w:before="120"/>
              <w:rPr>
                <w:rFonts w:asciiTheme="minorHAnsi" w:hAnsiTheme="minorHAnsi" w:cstheme="minorHAnsi"/>
                <w:b/>
                <w:bCs/>
              </w:rPr>
            </w:pPr>
            <w:r w:rsidRPr="00614F04">
              <w:rPr>
                <w:rFonts w:asciiTheme="minorHAnsi" w:hAnsiTheme="minorHAnsi" w:cstheme="minorHAnsi"/>
                <w:b/>
                <w:bCs/>
              </w:rPr>
              <w:t>Öğrencinin imzası:  ..............................                             Tarih: ………………………….</w:t>
            </w:r>
          </w:p>
        </w:tc>
      </w:tr>
      <w:tr w:rsidR="00614F04" w:rsidRPr="00CF4358" w14:paraId="022C6947" w14:textId="77777777" w:rsidTr="00AB2B5E">
        <w:tblPrEx>
          <w:tblCellMar>
            <w:left w:w="107" w:type="dxa"/>
            <w:right w:w="107" w:type="dxa"/>
          </w:tblCellMar>
        </w:tblPrEx>
        <w:trPr>
          <w:gridAfter w:val="1"/>
          <w:wAfter w:w="4" w:type="pct"/>
          <w:trHeight w:val="360"/>
          <w:jc w:val="center"/>
        </w:trPr>
        <w:tc>
          <w:tcPr>
            <w:tcW w:w="4996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38CF8A9" w14:textId="77777777" w:rsidR="00614F04" w:rsidRPr="00614F04" w:rsidRDefault="00614F04" w:rsidP="002528BF">
            <w:pPr>
              <w:spacing w:before="120"/>
              <w:jc w:val="both"/>
              <w:rPr>
                <w:rFonts w:asciiTheme="minorHAnsi" w:hAnsiTheme="minorHAnsi" w:cstheme="minorHAnsi"/>
                <w:bCs/>
              </w:rPr>
            </w:pPr>
            <w:r w:rsidRPr="00614F04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Erasmus Beyannamesinin 1. maddesinin c fıkrasına göre </w:t>
            </w:r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“Full recognition must be given to students for courses specified in the Learning Agreement, which student have taken and passed”</w:t>
            </w:r>
            <w:r w:rsidRPr="00614F04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öğrencinin öğrenim anlaşmasında (Learning Agreement) bulunan derslerden başarılı olduğu takdirde ilgili dersin karşısında bulunan ders veya derslerden başarılı sayılacağına karar verilmiştir.</w:t>
            </w:r>
          </w:p>
        </w:tc>
      </w:tr>
      <w:tr w:rsidR="00614F04" w:rsidRPr="00CF4358" w14:paraId="62D339DF" w14:textId="77777777" w:rsidTr="00AB2B5E">
        <w:tblPrEx>
          <w:tblCellMar>
            <w:left w:w="107" w:type="dxa"/>
            <w:right w:w="107" w:type="dxa"/>
          </w:tblCellMar>
        </w:tblPrEx>
        <w:trPr>
          <w:gridAfter w:val="1"/>
          <w:wAfter w:w="4" w:type="pct"/>
          <w:trHeight w:val="1493"/>
          <w:jc w:val="center"/>
        </w:trPr>
        <w:tc>
          <w:tcPr>
            <w:tcW w:w="4996" w:type="pct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1541F3D" w14:textId="15F7BBC6" w:rsidR="00AA0239" w:rsidRPr="007C0BBD" w:rsidRDefault="00614F04" w:rsidP="007C0BBD">
            <w:pPr>
              <w:spacing w:line="240" w:lineRule="auto"/>
              <w:jc w:val="both"/>
              <w:rPr>
                <w:sz w:val="20"/>
                <w:szCs w:val="20"/>
              </w:rPr>
            </w:pPr>
            <w:r w:rsidRPr="00AA0239">
              <w:rPr>
                <w:b/>
                <w:sz w:val="20"/>
                <w:szCs w:val="20"/>
              </w:rPr>
              <w:t>Erasmus+ Bölüm Koordinatörü     Bölüm</w:t>
            </w:r>
            <w:r w:rsidR="007C0BBD">
              <w:rPr>
                <w:b/>
                <w:sz w:val="20"/>
                <w:szCs w:val="20"/>
              </w:rPr>
              <w:t xml:space="preserve"> </w:t>
            </w:r>
            <w:r w:rsidRPr="00AA0239">
              <w:rPr>
                <w:b/>
                <w:sz w:val="20"/>
                <w:szCs w:val="20"/>
              </w:rPr>
              <w:t>Başkanı      Erasmus+ Kurum</w:t>
            </w:r>
            <w:r w:rsidR="007C0BBD">
              <w:rPr>
                <w:b/>
                <w:sz w:val="20"/>
                <w:szCs w:val="20"/>
              </w:rPr>
              <w:t xml:space="preserve"> K</w:t>
            </w:r>
            <w:r w:rsidRPr="00AA0239">
              <w:rPr>
                <w:b/>
                <w:sz w:val="20"/>
                <w:szCs w:val="20"/>
              </w:rPr>
              <w:t>oordinatörü</w:t>
            </w:r>
            <w:r w:rsidRPr="00AA0239">
              <w:rPr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</w:t>
            </w:r>
            <w:r w:rsidR="00AA0239">
              <w:rPr>
                <w:sz w:val="20"/>
                <w:szCs w:val="20"/>
              </w:rPr>
              <w:t xml:space="preserve">                                   </w:t>
            </w:r>
            <w:r>
              <w:rPr>
                <w:color w:val="A6A6A6"/>
              </w:rPr>
              <w:t xml:space="preserve">   </w:t>
            </w:r>
            <w:r w:rsidR="007C0BBD">
              <w:rPr>
                <w:color w:val="A6A6A6"/>
              </w:rPr>
              <w:t xml:space="preserve">        </w:t>
            </w:r>
            <w:r w:rsidR="00AA0239">
              <w:rPr>
                <w:color w:val="A6A6A6"/>
              </w:rPr>
              <w:t xml:space="preserve">…………………………………                    </w:t>
            </w:r>
            <w:r w:rsidR="007C0BBD">
              <w:rPr>
                <w:color w:val="A6A6A6"/>
              </w:rPr>
              <w:t xml:space="preserve">             </w:t>
            </w:r>
            <w:r w:rsidR="00AA0239">
              <w:rPr>
                <w:color w:val="A6A6A6"/>
              </w:rPr>
              <w:t xml:space="preserve">  …………………………….                      </w:t>
            </w:r>
            <w:r w:rsidR="007C0BBD">
              <w:rPr>
                <w:color w:val="A6A6A6"/>
              </w:rPr>
              <w:t xml:space="preserve">       </w:t>
            </w:r>
            <w:r w:rsidR="00AA0239">
              <w:rPr>
                <w:color w:val="A6A6A6"/>
              </w:rPr>
              <w:t xml:space="preserve">    </w:t>
            </w:r>
            <w:r w:rsidR="009F7203">
              <w:rPr>
                <w:color w:val="A6A6A6"/>
              </w:rPr>
              <w:t xml:space="preserve">…………………………….  </w:t>
            </w:r>
          </w:p>
          <w:p w14:paraId="09F83E62" w14:textId="164E1030" w:rsidR="00614F04" w:rsidRDefault="00614F04" w:rsidP="00AB2B5E">
            <w:pPr>
              <w:spacing w:line="240" w:lineRule="auto"/>
            </w:pPr>
            <w:r>
              <w:rPr>
                <w:color w:val="A6A6A6"/>
              </w:rPr>
              <w:t xml:space="preserve">      </w:t>
            </w:r>
            <w:r w:rsidR="00AA0239">
              <w:rPr>
                <w:color w:val="A6A6A6"/>
              </w:rPr>
              <w:t xml:space="preserve">           </w:t>
            </w:r>
            <w:r>
              <w:rPr>
                <w:color w:val="A6A6A6"/>
              </w:rPr>
              <w:t xml:space="preserve">  </w:t>
            </w:r>
            <w:r w:rsidRPr="00CF4358">
              <w:rPr>
                <w:color w:val="A6A6A6"/>
              </w:rPr>
              <w:t>İmza</w:t>
            </w:r>
            <w:r>
              <w:rPr>
                <w:color w:val="A6A6A6"/>
              </w:rPr>
              <w:t xml:space="preserve">                   </w:t>
            </w:r>
            <w:r w:rsidR="00AA0239">
              <w:rPr>
                <w:color w:val="A6A6A6"/>
              </w:rPr>
              <w:t xml:space="preserve">      </w:t>
            </w:r>
            <w:r>
              <w:rPr>
                <w:color w:val="A6A6A6"/>
              </w:rPr>
              <w:t xml:space="preserve">     </w:t>
            </w:r>
            <w:r w:rsidR="00AA0239">
              <w:rPr>
                <w:color w:val="A6A6A6"/>
              </w:rPr>
              <w:t xml:space="preserve">             </w:t>
            </w:r>
            <w:r>
              <w:rPr>
                <w:color w:val="A6A6A6"/>
              </w:rPr>
              <w:t xml:space="preserve">     </w:t>
            </w:r>
            <w:r w:rsidR="00AA0239">
              <w:rPr>
                <w:color w:val="A6A6A6"/>
              </w:rPr>
              <w:t xml:space="preserve"> </w:t>
            </w:r>
            <w:r>
              <w:rPr>
                <w:color w:val="A6A6A6"/>
              </w:rPr>
              <w:t xml:space="preserve">   </w:t>
            </w:r>
            <w:r w:rsidRPr="00CF4358">
              <w:rPr>
                <w:color w:val="A6A6A6"/>
              </w:rPr>
              <w:t xml:space="preserve">İmza </w:t>
            </w:r>
            <w:r>
              <w:rPr>
                <w:color w:val="A6A6A6"/>
              </w:rPr>
              <w:t xml:space="preserve">                       </w:t>
            </w:r>
            <w:r w:rsidR="00AA0239">
              <w:rPr>
                <w:color w:val="A6A6A6"/>
              </w:rPr>
              <w:t xml:space="preserve">    </w:t>
            </w:r>
            <w:r>
              <w:rPr>
                <w:color w:val="A6A6A6"/>
              </w:rPr>
              <w:t xml:space="preserve">             </w:t>
            </w:r>
            <w:r w:rsidR="007C0BBD">
              <w:rPr>
                <w:color w:val="A6A6A6"/>
              </w:rPr>
              <w:t xml:space="preserve">            </w:t>
            </w:r>
            <w:r>
              <w:rPr>
                <w:color w:val="A6A6A6"/>
              </w:rPr>
              <w:t xml:space="preserve">      </w:t>
            </w:r>
            <w:r w:rsidRPr="00CF4358">
              <w:rPr>
                <w:color w:val="A6A6A6"/>
              </w:rPr>
              <w:t>İmza</w:t>
            </w:r>
          </w:p>
          <w:p w14:paraId="137DF957" w14:textId="07A5CFAF" w:rsidR="00614F04" w:rsidRPr="00DC593D" w:rsidRDefault="00614F04" w:rsidP="00AB2B5E">
            <w:pPr>
              <w:spacing w:line="240" w:lineRule="auto"/>
            </w:pPr>
            <w:r>
              <w:t xml:space="preserve">  </w:t>
            </w:r>
            <w:r w:rsidRPr="00AA0239">
              <w:rPr>
                <w:sz w:val="20"/>
                <w:szCs w:val="20"/>
              </w:rPr>
              <w:t xml:space="preserve">                   … /… / …                          </w:t>
            </w:r>
            <w:r w:rsidR="00AA0239">
              <w:rPr>
                <w:sz w:val="20"/>
                <w:szCs w:val="20"/>
              </w:rPr>
              <w:t xml:space="preserve">                  </w:t>
            </w:r>
            <w:r w:rsidRPr="00AA0239">
              <w:rPr>
                <w:sz w:val="20"/>
                <w:szCs w:val="20"/>
              </w:rPr>
              <w:t xml:space="preserve">    … /… /…                             </w:t>
            </w:r>
            <w:r w:rsidR="00AA0239">
              <w:rPr>
                <w:sz w:val="20"/>
                <w:szCs w:val="20"/>
              </w:rPr>
              <w:t xml:space="preserve">     </w:t>
            </w:r>
            <w:r w:rsidRPr="00AA0239">
              <w:rPr>
                <w:sz w:val="20"/>
                <w:szCs w:val="20"/>
              </w:rPr>
              <w:t xml:space="preserve">         </w:t>
            </w:r>
            <w:r w:rsidR="007C0BBD">
              <w:rPr>
                <w:sz w:val="20"/>
                <w:szCs w:val="20"/>
              </w:rPr>
              <w:t xml:space="preserve">              </w:t>
            </w:r>
            <w:r w:rsidRPr="00AA0239">
              <w:rPr>
                <w:sz w:val="20"/>
                <w:szCs w:val="20"/>
              </w:rPr>
              <w:t xml:space="preserve">   … /… /20…</w:t>
            </w:r>
          </w:p>
        </w:tc>
      </w:tr>
    </w:tbl>
    <w:p w14:paraId="294332B5" w14:textId="77777777" w:rsidR="00614F04" w:rsidRPr="00614F04" w:rsidRDefault="00614F04" w:rsidP="00FE0652"/>
    <w:sectPr w:rsidR="00614F04" w:rsidRPr="00614F04" w:rsidSect="00B739B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8" w:right="1418" w:bottom="1418" w:left="1418" w:header="22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F22DFC" w14:textId="77777777" w:rsidR="00600195" w:rsidRDefault="00600195" w:rsidP="00EA22FE">
      <w:pPr>
        <w:spacing w:after="0" w:line="240" w:lineRule="auto"/>
      </w:pPr>
      <w:r>
        <w:separator/>
      </w:r>
    </w:p>
  </w:endnote>
  <w:endnote w:type="continuationSeparator" w:id="0">
    <w:p w14:paraId="128E9C0E" w14:textId="77777777" w:rsidR="00600195" w:rsidRDefault="00600195" w:rsidP="00EA22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CCDB59" w14:textId="77777777" w:rsidR="004E6BF4" w:rsidRDefault="004E6BF4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1B303" w14:textId="0C4B1237" w:rsidR="00B739B5" w:rsidRDefault="00B739B5" w:rsidP="00B739B5">
    <w:pPr>
      <w:jc w:val="center"/>
      <w:rPr>
        <w:b/>
        <w:sz w:val="16"/>
        <w:szCs w:val="16"/>
      </w:rPr>
    </w:pPr>
    <w:r>
      <w:rPr>
        <w:b/>
        <w:sz w:val="16"/>
        <w:szCs w:val="16"/>
      </w:rPr>
      <w:t xml:space="preserve">Karabük Üniversitesi, Demir Çelik Kampüsü KARABÜK, Tel: (0 370) 418 </w:t>
    </w:r>
    <w:r w:rsidR="00AA0239">
      <w:rPr>
        <w:b/>
        <w:sz w:val="16"/>
        <w:szCs w:val="16"/>
      </w:rPr>
      <w:t xml:space="preserve">80 49  </w:t>
    </w:r>
    <w:r>
      <w:rPr>
        <w:b/>
        <w:sz w:val="16"/>
        <w:szCs w:val="16"/>
      </w:rPr>
      <w:t xml:space="preserve">Fax: </w:t>
    </w:r>
    <w:r w:rsidR="00AA0239" w:rsidRPr="00AA0239">
      <w:rPr>
        <w:b/>
        <w:sz w:val="16"/>
        <w:szCs w:val="16"/>
      </w:rPr>
      <w:t>0370 418 94 07</w:t>
    </w:r>
  </w:p>
  <w:p w14:paraId="3C6D793E" w14:textId="77777777" w:rsidR="00B739B5" w:rsidRDefault="00B739B5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45D44" w14:textId="77777777" w:rsidR="004E6BF4" w:rsidRDefault="004E6BF4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25B9B6" w14:textId="77777777" w:rsidR="00600195" w:rsidRDefault="00600195" w:rsidP="00EA22FE">
      <w:pPr>
        <w:spacing w:after="0" w:line="240" w:lineRule="auto"/>
      </w:pPr>
      <w:r>
        <w:separator/>
      </w:r>
    </w:p>
  </w:footnote>
  <w:footnote w:type="continuationSeparator" w:id="0">
    <w:p w14:paraId="3BEB089F" w14:textId="77777777" w:rsidR="00600195" w:rsidRDefault="00600195" w:rsidP="00EA22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355720" w14:textId="77777777" w:rsidR="004E6BF4" w:rsidRDefault="004E6BF4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521C3" w14:textId="77777777" w:rsidR="00B739B5" w:rsidRDefault="00B739B5" w:rsidP="00B739B5">
    <w:pPr>
      <w:pStyle w:val="stBilgi"/>
      <w:jc w:val="center"/>
    </w:pPr>
    <w:r w:rsidRPr="00B739B5"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BC63E1F" wp14:editId="054FCF94">
              <wp:simplePos x="0" y="0"/>
              <wp:positionH relativeFrom="column">
                <wp:posOffset>1033145</wp:posOffset>
              </wp:positionH>
              <wp:positionV relativeFrom="paragraph">
                <wp:posOffset>-77470</wp:posOffset>
              </wp:positionV>
              <wp:extent cx="5305425" cy="1181100"/>
              <wp:effectExtent l="0" t="0" r="9525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05425" cy="1181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061A5CB" w14:textId="77777777" w:rsidR="00B739B5" w:rsidRDefault="00B739B5" w:rsidP="00B739B5">
                          <w:pPr>
                            <w:spacing w:after="0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</w:p>
                        <w:tbl>
                          <w:tblPr>
                            <w:tblStyle w:val="KlavuzTablo31"/>
                            <w:tblW w:w="5090" w:type="pct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5127"/>
                            <w:gridCol w:w="1459"/>
                            <w:gridCol w:w="1636"/>
                          </w:tblGrid>
                          <w:tr w:rsidR="008165EB" w:rsidRPr="00C50205" w14:paraId="5D82E8B9" w14:textId="77777777" w:rsidTr="0069426B">
                            <w:trPr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trHeight w:val="307"/>
                            </w:trPr>
                            <w:tc>
                              <w:tcPr>
      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      <w:tcW w:w="2532" w:type="pct"/>
                                <w:vMerge w:val="restart"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2FABD396" w14:textId="77777777" w:rsidR="008165EB" w:rsidRPr="00FE0652" w:rsidRDefault="008165EB" w:rsidP="008165EB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T.C. </w:t>
                                </w:r>
                              </w:p>
                              <w:p w14:paraId="6DE0DC3C" w14:textId="77777777" w:rsidR="008165EB" w:rsidRPr="00FE0652" w:rsidRDefault="008165EB" w:rsidP="008165EB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KARABÜK ÜNİVERSİTESİ </w:t>
                                </w:r>
                              </w:p>
                              <w:p w14:paraId="0733016B" w14:textId="60104677" w:rsidR="00481065" w:rsidRPr="00FE0652" w:rsidRDefault="00614F04" w:rsidP="00481065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Uluslararası İlişkiler Koordinatörlüğü</w:t>
                                </w:r>
                              </w:p>
                              <w:p w14:paraId="2F0D2791" w14:textId="6788862E" w:rsidR="00614F04" w:rsidRPr="00FE0652" w:rsidRDefault="00614F04" w:rsidP="00614F04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(AKADEMİK TANINMA </w:t>
                                </w:r>
                                <w:r w:rsidR="00FE0652"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DEĞİŞİKLİĞİ </w:t>
                                </w: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FORMU)</w:t>
                                </w:r>
                              </w:p>
                              <w:p w14:paraId="1E4CFB10" w14:textId="26B3C523" w:rsidR="008165EB" w:rsidRPr="00FE0652" w:rsidRDefault="00614F04" w:rsidP="00614F04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bCs w:val="0"/>
                                    <w:i w:val="0"/>
                                    <w:iCs w:val="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20…- 20… AKADEMİK YILI  ……………  DÖNEMİ</w:t>
                                </w: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0A4867FD" w14:textId="77777777" w:rsidR="008165EB" w:rsidRPr="00C50205" w:rsidRDefault="008165EB" w:rsidP="008165EB">
                                <w:pPr>
                                  <w:pStyle w:val="stBilgi"/>
                                  <w:ind w:right="-112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C50205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Doküman No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16C9F9DA" w14:textId="4C190574" w:rsidR="008165EB" w:rsidRPr="00C50205" w:rsidRDefault="008165EB" w:rsidP="008165EB">
                                <w:pPr>
                                  <w:pStyle w:val="stBilgi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UNİKA</w:t>
                                </w:r>
                                <w:r w:rsidRPr="00C50205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 xml:space="preserve"> -FRM-</w:t>
                                </w:r>
                                <w:r w:rsidR="00680CD0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258</w:t>
                                </w:r>
                              </w:p>
                            </w:tc>
                          </w:tr>
                          <w:tr w:rsidR="008165EB" w14:paraId="4D59CFCF" w14:textId="77777777" w:rsidTr="0069426B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226FAD2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C70F633" w14:textId="77777777" w:rsidR="008165EB" w:rsidRPr="00D53C7A" w:rsidRDefault="008165EB" w:rsidP="008165EB">
                                <w:pPr>
                                  <w:pStyle w:val="stBilgi"/>
                                  <w:ind w:right="-112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D53C7A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Yayın Tarihi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04A1C6F1" w14:textId="502D0D43" w:rsidR="008165EB" w:rsidRDefault="009F7203" w:rsidP="008165EB">
                                <w:pPr>
                                  <w:pStyle w:val="stBilgi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4.09.2023</w:t>
                                </w:r>
                              </w:p>
                            </w:tc>
                          </w:tr>
                          <w:tr w:rsidR="008165EB" w:rsidRPr="00171789" w14:paraId="3B918711" w14:textId="77777777" w:rsidTr="0069426B">
                            <w:trPr>
                              <w:trHeight w:val="307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9862440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7A295BE0" w14:textId="77777777" w:rsidR="008165EB" w:rsidRPr="00D53C7A" w:rsidRDefault="008165EB" w:rsidP="008165EB">
                                <w:pPr>
                                  <w:pStyle w:val="stBilgi"/>
                                  <w:ind w:right="-112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D53C7A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Revizyon Tarihi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1FB69C29" w14:textId="2A6A335A" w:rsidR="008165EB" w:rsidRPr="00171789" w:rsidRDefault="004E6BF4" w:rsidP="008165EB">
                                <w:pPr>
                                  <w:pStyle w:val="stBilgi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9.01.2024</w:t>
                                </w:r>
                              </w:p>
                            </w:tc>
                          </w:tr>
                          <w:tr w:rsidR="008165EB" w:rsidRPr="00171789" w14:paraId="6061E28A" w14:textId="77777777" w:rsidTr="0069426B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58F77D87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9978287" w14:textId="77777777" w:rsidR="008165EB" w:rsidRPr="00D53C7A" w:rsidRDefault="008165EB" w:rsidP="008165EB">
                                <w:pPr>
                                  <w:pStyle w:val="stBilgi"/>
                                  <w:ind w:right="-112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D53C7A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Revizyon No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347750C2" w14:textId="3AF97F01" w:rsidR="008165EB" w:rsidRPr="00171789" w:rsidRDefault="004E6BF4" w:rsidP="008165EB">
                                <w:pPr>
                                  <w:pStyle w:val="stBilgi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1</w:t>
                                </w:r>
                              </w:p>
                            </w:tc>
                          </w:tr>
                        </w:tbl>
                        <w:p w14:paraId="28D9E26F" w14:textId="49D096C3" w:rsidR="008165EB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rFonts w:ascii="Times New Roman" w:hAnsi="Times New Roman"/>
                              <w:b/>
                              <w:spacing w:val="1"/>
                              <w:w w:val="102"/>
                            </w:rPr>
                          </w:pPr>
                        </w:p>
                        <w:p w14:paraId="623499E5" w14:textId="77777777" w:rsidR="008165EB" w:rsidRPr="00BC64E2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b/>
                              <w:spacing w:val="1"/>
                              <w:w w:val="102"/>
                              <w:sz w:val="20"/>
                              <w:szCs w:val="20"/>
                              <w:lang w:val="en-US"/>
                            </w:rPr>
                          </w:pPr>
                        </w:p>
                        <w:p w14:paraId="3CB71AC5" w14:textId="77777777" w:rsidR="00B739B5" w:rsidRDefault="00B739B5" w:rsidP="00B739B5">
                          <w:pPr>
                            <w:spacing w:after="0"/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C63E1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81.35pt;margin-top:-6.1pt;width:417.75pt;height:9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" stroked="f">
              <v:textbox>
                <w:txbxContent>
                  <w:p w14:paraId="2061A5CB" w14:textId="77777777" w:rsidR="00B739B5" w:rsidRDefault="00B739B5" w:rsidP="00B739B5">
                    <w:pPr>
                      <w:spacing w:after="0"/>
                      <w:jc w:val="center"/>
                      <w:rPr>
                        <w:rFonts w:ascii="Times New Roman" w:hAnsi="Times New Roman"/>
                        <w:b/>
                      </w:rPr>
                    </w:pPr>
                  </w:p>
                  <w:tbl>
                    <w:tblPr>
                      <w:tblStyle w:val="KlavuzTablo31"/>
                      <w:tblW w:w="5090" w:type="pct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ook w:val="04A0" w:firstRow="1" w:lastRow="0" w:firstColumn="1" w:lastColumn="0" w:noHBand="0" w:noVBand="1"/>
                    </w:tblPr>
                    <w:tblGrid>
                      <w:gridCol w:w="5127"/>
                      <w:gridCol w:w="1459"/>
                      <w:gridCol w:w="1636"/>
                    </w:tblGrid>
                    <w:tr w:rsidR="008165EB" w:rsidRPr="00C50205" w14:paraId="5D82E8B9" w14:textId="77777777" w:rsidTr="0069426B">
                      <w:trPr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trHeight w:val="307"/>
                      </w:trPr>
                      <w:tc>
                        <w:tcPr>
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<w:tcW w:w="2532" w:type="pct"/>
                          <w:vMerge w:val="restart"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2FABD396" w14:textId="77777777" w:rsidR="008165EB" w:rsidRPr="00FE0652" w:rsidRDefault="008165EB" w:rsidP="008165EB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T.C. </w:t>
                          </w:r>
                        </w:p>
                        <w:p w14:paraId="6DE0DC3C" w14:textId="77777777" w:rsidR="008165EB" w:rsidRPr="00FE0652" w:rsidRDefault="008165EB" w:rsidP="008165EB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KARABÜK ÜNİVERSİTESİ </w:t>
                          </w:r>
                        </w:p>
                        <w:p w14:paraId="0733016B" w14:textId="60104677" w:rsidR="00481065" w:rsidRPr="00FE0652" w:rsidRDefault="00614F04" w:rsidP="00481065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Uluslararası İlişkiler Koordinatörlüğü</w:t>
                          </w:r>
                        </w:p>
                        <w:p w14:paraId="2F0D2791" w14:textId="6788862E" w:rsidR="00614F04" w:rsidRPr="00FE0652" w:rsidRDefault="00614F04" w:rsidP="00614F04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(AKADEMİK TANINMA </w:t>
                          </w:r>
                          <w:r w:rsidR="00FE0652"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DEĞİŞİKLİĞİ </w:t>
                          </w: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FORMU)</w:t>
                          </w:r>
                        </w:p>
                        <w:p w14:paraId="1E4CFB10" w14:textId="26B3C523" w:rsidR="008165EB" w:rsidRPr="00FE0652" w:rsidRDefault="00614F04" w:rsidP="00614F04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bCs w:val="0"/>
                              <w:i w:val="0"/>
                              <w:iCs w:val="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20…- 20… AKADEMİK YILI  ……………  DÖNEMİ</w:t>
                          </w: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0A4867FD" w14:textId="77777777" w:rsidR="008165EB" w:rsidRPr="00C50205" w:rsidRDefault="008165EB" w:rsidP="008165EB">
                          <w:pPr>
                            <w:pStyle w:val="stBilgi"/>
                            <w:ind w:right="-112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C50205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Doküman No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16C9F9DA" w14:textId="4C190574" w:rsidR="008165EB" w:rsidRPr="00C50205" w:rsidRDefault="008165EB" w:rsidP="008165EB">
                          <w:pPr>
                            <w:pStyle w:val="stBilgi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UNİKA</w:t>
                          </w:r>
                          <w:r w:rsidRPr="00C50205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 xml:space="preserve"> -FRM-</w:t>
                          </w:r>
                          <w:r w:rsidR="00680CD0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258</w:t>
                          </w:r>
                        </w:p>
                      </w:tc>
                    </w:tr>
                    <w:tr w:rsidR="008165EB" w14:paraId="4D59CFCF" w14:textId="77777777" w:rsidTr="0069426B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226FAD2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C70F633" w14:textId="77777777" w:rsidR="008165EB" w:rsidRPr="00D53C7A" w:rsidRDefault="008165EB" w:rsidP="008165EB">
                          <w:pPr>
                            <w:pStyle w:val="stBilgi"/>
                            <w:ind w:right="-112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D53C7A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Yayın Tarihi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04A1C6F1" w14:textId="502D0D43" w:rsidR="008165EB" w:rsidRDefault="009F7203" w:rsidP="008165EB">
                          <w:pPr>
                            <w:pStyle w:val="stBilgi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4.09.2023</w:t>
                          </w:r>
                        </w:p>
                      </w:tc>
                    </w:tr>
                    <w:tr w:rsidR="008165EB" w:rsidRPr="00171789" w14:paraId="3B918711" w14:textId="77777777" w:rsidTr="0069426B">
                      <w:trPr>
                        <w:trHeight w:val="307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9862440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7A295BE0" w14:textId="77777777" w:rsidR="008165EB" w:rsidRPr="00D53C7A" w:rsidRDefault="008165EB" w:rsidP="008165EB">
                          <w:pPr>
                            <w:pStyle w:val="stBilgi"/>
                            <w:ind w:right="-112"/>
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D53C7A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Revizyon Tarihi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1FB69C29" w14:textId="2A6A335A" w:rsidR="008165EB" w:rsidRPr="00171789" w:rsidRDefault="004E6BF4" w:rsidP="008165EB">
                          <w:pPr>
                            <w:pStyle w:val="stBilgi"/>
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9.01.2024</w:t>
                          </w:r>
                        </w:p>
                      </w:tc>
                    </w:tr>
                    <w:tr w:rsidR="008165EB" w:rsidRPr="00171789" w14:paraId="6061E28A" w14:textId="77777777" w:rsidTr="0069426B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58F77D87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9978287" w14:textId="77777777" w:rsidR="008165EB" w:rsidRPr="00D53C7A" w:rsidRDefault="008165EB" w:rsidP="008165EB">
                          <w:pPr>
                            <w:pStyle w:val="stBilgi"/>
                            <w:ind w:right="-112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D53C7A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Revizyon No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347750C2" w14:textId="3AF97F01" w:rsidR="008165EB" w:rsidRPr="00171789" w:rsidRDefault="004E6BF4" w:rsidP="008165EB">
                          <w:pPr>
                            <w:pStyle w:val="stBilgi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1</w:t>
                          </w:r>
                        </w:p>
                      </w:tc>
                    </w:tr>
                  </w:tbl>
                  <w:p w14:paraId="28D9E26F" w14:textId="49D096C3" w:rsidR="008165EB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rFonts w:ascii="Times New Roman" w:hAnsi="Times New Roman"/>
                        <w:b/>
                        <w:spacing w:val="1"/>
                        <w:w w:val="102"/>
                      </w:rPr>
                    </w:pPr>
                  </w:p>
                  <w:p w14:paraId="623499E5" w14:textId="77777777" w:rsidR="008165EB" w:rsidRPr="00BC64E2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b/>
                        <w:spacing w:val="1"/>
                        <w:w w:val="102"/>
                        <w:sz w:val="20"/>
                        <w:szCs w:val="20"/>
                        <w:lang w:val="en-US"/>
                      </w:rPr>
                    </w:pPr>
                  </w:p>
                  <w:p w14:paraId="3CB71AC5" w14:textId="77777777" w:rsidR="00B739B5" w:rsidRDefault="00B739B5" w:rsidP="00B739B5">
                    <w:pPr>
                      <w:spacing w:after="0"/>
                      <w:jc w:val="center"/>
                    </w:pPr>
                  </w:p>
                </w:txbxContent>
              </v:textbox>
            </v:shape>
          </w:pict>
        </mc:Fallback>
      </mc:AlternateContent>
    </w:r>
  </w:p>
  <w:p w14:paraId="1F6D2124" w14:textId="6EBD48F0" w:rsidR="00EA22FE" w:rsidRDefault="008165EB" w:rsidP="00B739B5">
    <w:pPr>
      <w:pStyle w:val="stBilgi"/>
      <w:ind w:left="-142"/>
    </w:pPr>
    <w:r w:rsidRPr="00753E51">
      <w:rPr>
        <w:rFonts w:cstheme="minorHAnsi"/>
        <w:noProof/>
        <w:lang w:eastAsia="tr-TR"/>
      </w:rPr>
      <w:drawing>
        <wp:inline distT="0" distB="0" distL="0" distR="0" wp14:anchorId="6EA40C21" wp14:editId="26725263">
          <wp:extent cx="1030360" cy="792480"/>
          <wp:effectExtent l="0" t="0" r="0" b="7620"/>
          <wp:docPr id="9" name="Resim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ykus Siyah fon PN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3630" cy="7949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3917C0C" w14:textId="4F5087F0" w:rsidR="008165EB" w:rsidRDefault="008165EB" w:rsidP="00B739B5">
    <w:pPr>
      <w:pStyle w:val="stBilgi"/>
      <w:ind w:left="-142"/>
    </w:pPr>
  </w:p>
  <w:p w14:paraId="5F7BE923" w14:textId="77777777" w:rsidR="008165EB" w:rsidRDefault="008165EB" w:rsidP="00B739B5">
    <w:pPr>
      <w:pStyle w:val="stBilgi"/>
      <w:ind w:left="-14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C3E185" w14:textId="77777777" w:rsidR="004E6BF4" w:rsidRDefault="004E6BF4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3sTSzNDG0MDM0NjBV0lEKTi0uzszPAykwrAUA8OOZiywAAAA="/>
  </w:docVars>
  <w:rsids>
    <w:rsidRoot w:val="00F81BD0"/>
    <w:rsid w:val="000907EC"/>
    <w:rsid w:val="00094268"/>
    <w:rsid w:val="000E525A"/>
    <w:rsid w:val="000F1622"/>
    <w:rsid w:val="0013194C"/>
    <w:rsid w:val="00156884"/>
    <w:rsid w:val="00177F6F"/>
    <w:rsid w:val="00187379"/>
    <w:rsid w:val="001923C6"/>
    <w:rsid w:val="001E40C0"/>
    <w:rsid w:val="002151C2"/>
    <w:rsid w:val="002E2E66"/>
    <w:rsid w:val="002F4F16"/>
    <w:rsid w:val="00333F5D"/>
    <w:rsid w:val="00335AA1"/>
    <w:rsid w:val="00481065"/>
    <w:rsid w:val="004B46AE"/>
    <w:rsid w:val="004B4D82"/>
    <w:rsid w:val="004E12FF"/>
    <w:rsid w:val="004E6BF4"/>
    <w:rsid w:val="00521B61"/>
    <w:rsid w:val="00523CF3"/>
    <w:rsid w:val="00600195"/>
    <w:rsid w:val="00614F04"/>
    <w:rsid w:val="00674478"/>
    <w:rsid w:val="00680CD0"/>
    <w:rsid w:val="00692D1D"/>
    <w:rsid w:val="006B2640"/>
    <w:rsid w:val="006B53C3"/>
    <w:rsid w:val="006C1562"/>
    <w:rsid w:val="006F3360"/>
    <w:rsid w:val="00703B05"/>
    <w:rsid w:val="007250C3"/>
    <w:rsid w:val="00776A67"/>
    <w:rsid w:val="0079142F"/>
    <w:rsid w:val="0079297E"/>
    <w:rsid w:val="00794B03"/>
    <w:rsid w:val="007C0BBD"/>
    <w:rsid w:val="008165EB"/>
    <w:rsid w:val="00851D99"/>
    <w:rsid w:val="0088668A"/>
    <w:rsid w:val="00892637"/>
    <w:rsid w:val="008A2C5B"/>
    <w:rsid w:val="008A4DAB"/>
    <w:rsid w:val="008E3D06"/>
    <w:rsid w:val="008F6770"/>
    <w:rsid w:val="009E72EC"/>
    <w:rsid w:val="009F7203"/>
    <w:rsid w:val="00A45509"/>
    <w:rsid w:val="00AA0239"/>
    <w:rsid w:val="00AB2B5E"/>
    <w:rsid w:val="00AC6D16"/>
    <w:rsid w:val="00B739B5"/>
    <w:rsid w:val="00BA69E4"/>
    <w:rsid w:val="00BA6E28"/>
    <w:rsid w:val="00BB78A1"/>
    <w:rsid w:val="00BD76FD"/>
    <w:rsid w:val="00C47695"/>
    <w:rsid w:val="00C61ACE"/>
    <w:rsid w:val="00C83E75"/>
    <w:rsid w:val="00C8551A"/>
    <w:rsid w:val="00CC7F7E"/>
    <w:rsid w:val="00CF370F"/>
    <w:rsid w:val="00D03997"/>
    <w:rsid w:val="00D44E18"/>
    <w:rsid w:val="00D53C43"/>
    <w:rsid w:val="00D73991"/>
    <w:rsid w:val="00DB44A9"/>
    <w:rsid w:val="00DE5FBF"/>
    <w:rsid w:val="00E15C9F"/>
    <w:rsid w:val="00E17490"/>
    <w:rsid w:val="00E33744"/>
    <w:rsid w:val="00E3688E"/>
    <w:rsid w:val="00E70AA3"/>
    <w:rsid w:val="00EA22FE"/>
    <w:rsid w:val="00EC2F31"/>
    <w:rsid w:val="00EC7BFE"/>
    <w:rsid w:val="00ED2424"/>
    <w:rsid w:val="00EE54A0"/>
    <w:rsid w:val="00EF4503"/>
    <w:rsid w:val="00EF71C1"/>
    <w:rsid w:val="00F00225"/>
    <w:rsid w:val="00F2583E"/>
    <w:rsid w:val="00F31E09"/>
    <w:rsid w:val="00F472DA"/>
    <w:rsid w:val="00F53608"/>
    <w:rsid w:val="00F81BD0"/>
    <w:rsid w:val="00F96C93"/>
    <w:rsid w:val="00FC51F2"/>
    <w:rsid w:val="00FE0652"/>
    <w:rsid w:val="00FF5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7ED084"/>
  <w15:docId w15:val="{79AFE03F-4D18-423B-A212-752EB31D4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BD0"/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81B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VarsaylanParagrafYazTipi"/>
    <w:rsid w:val="00E70AA3"/>
  </w:style>
  <w:style w:type="paragraph" w:styleId="stBilgi">
    <w:name w:val="header"/>
    <w:basedOn w:val="Normal"/>
    <w:link w:val="s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A22FE"/>
    <w:rPr>
      <w:rFonts w:ascii="Calibri" w:eastAsia="Calibri" w:hAnsi="Calibri" w:cs="Times New Roman"/>
    </w:rPr>
  </w:style>
  <w:style w:type="paragraph" w:styleId="AltBilgi">
    <w:name w:val="footer"/>
    <w:basedOn w:val="Normal"/>
    <w:link w:val="Al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A22FE"/>
    <w:rPr>
      <w:rFonts w:ascii="Calibri" w:eastAsia="Calibri" w:hAnsi="Calibri" w:cs="Times New Roma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536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53608"/>
    <w:rPr>
      <w:rFonts w:ascii="Tahoma" w:eastAsia="Calibri" w:hAnsi="Tahoma" w:cs="Tahoma"/>
      <w:sz w:val="16"/>
      <w:szCs w:val="16"/>
    </w:rPr>
  </w:style>
  <w:style w:type="paragraph" w:styleId="AralkYok">
    <w:name w:val="No Spacing"/>
    <w:link w:val="AralkYokChar"/>
    <w:uiPriority w:val="1"/>
    <w:qFormat/>
    <w:rsid w:val="008165EB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8165EB"/>
  </w:style>
  <w:style w:type="table" w:customStyle="1" w:styleId="KlavuzTablo31">
    <w:name w:val="Kılavuz Tablo 31"/>
    <w:basedOn w:val="NormalTablo"/>
    <w:uiPriority w:val="48"/>
    <w:rsid w:val="008165E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370</Words>
  <Characters>2111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4244</dc:creator>
  <cp:lastModifiedBy>Beyza ÖZDEM</cp:lastModifiedBy>
  <cp:revision>16</cp:revision>
  <cp:lastPrinted>2019-12-25T14:30:00Z</cp:lastPrinted>
  <dcterms:created xsi:type="dcterms:W3CDTF">2021-12-09T08:28:00Z</dcterms:created>
  <dcterms:modified xsi:type="dcterms:W3CDTF">2024-01-09T07:14:00Z</dcterms:modified>
</cp:coreProperties>
</file>